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2C35B" w14:textId="14A2CB65" w:rsidR="00215D86" w:rsidRDefault="00BB466E">
      <w:pPr>
        <w:rPr>
          <w:rFonts w:ascii="Arial" w:hAnsi="Arial" w:cs="Arial"/>
          <w:b/>
          <w:bCs/>
          <w:sz w:val="20"/>
          <w:szCs w:val="20"/>
        </w:rPr>
      </w:pPr>
      <w:bookmarkStart w:id="0" w:name="_Hlk115086746"/>
      <w:bookmarkEnd w:id="0"/>
      <w:r w:rsidRPr="00BB466E">
        <w:rPr>
          <w:rFonts w:ascii="Arial" w:hAnsi="Arial" w:cs="Arial"/>
          <w:b/>
          <w:bCs/>
          <w:sz w:val="20"/>
          <w:szCs w:val="20"/>
        </w:rPr>
        <w:t>15 June 2022</w:t>
      </w:r>
    </w:p>
    <w:p w14:paraId="44618FB3" w14:textId="3F15C7E9" w:rsidR="00BB466E" w:rsidRDefault="00BB466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ssword Generator (Building a basic password generator)</w:t>
      </w:r>
    </w:p>
    <w:p w14:paraId="11C25DF1" w14:textId="77777777" w:rsidR="00BB466E" w:rsidRDefault="00BB466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ferences: </w:t>
      </w:r>
      <w:hyperlink r:id="rId4" w:history="1">
        <w:r>
          <w:rPr>
            <w:rStyle w:val="Hyperlink"/>
            <w:rFonts w:ascii="Arial" w:hAnsi="Arial" w:cs="Arial"/>
            <w:sz w:val="20"/>
            <w:szCs w:val="20"/>
          </w:rPr>
          <w:t>Password Generator Tutorial Video</w:t>
        </w:r>
      </w:hyperlink>
      <w:r>
        <w:rPr>
          <w:rFonts w:ascii="Arial" w:hAnsi="Arial" w:cs="Arial"/>
          <w:sz w:val="20"/>
          <w:szCs w:val="20"/>
        </w:rPr>
        <w:br/>
      </w:r>
      <w:hyperlink r:id="rId5" w:history="1">
        <w:r>
          <w:rPr>
            <w:rStyle w:val="Hyperlink"/>
            <w:rFonts w:ascii="Arial" w:hAnsi="Arial" w:cs="Arial"/>
            <w:sz w:val="20"/>
            <w:szCs w:val="20"/>
          </w:rPr>
          <w:t>Password Generator Tutorial Documentation</w:t>
        </w:r>
      </w:hyperlink>
      <w:r>
        <w:rPr>
          <w:rFonts w:ascii="Arial" w:hAnsi="Arial" w:cs="Arial"/>
          <w:sz w:val="20"/>
          <w:szCs w:val="20"/>
        </w:rPr>
        <w:br/>
      </w:r>
      <w:hyperlink r:id="rId6" w:history="1">
        <w:r>
          <w:rPr>
            <w:rStyle w:val="Hyperlink"/>
            <w:rFonts w:ascii="Arial" w:hAnsi="Arial" w:cs="Arial"/>
            <w:sz w:val="20"/>
            <w:szCs w:val="20"/>
          </w:rPr>
          <w:t>Compiling Into Executable - 1</w:t>
        </w:r>
      </w:hyperlink>
      <w:r>
        <w:rPr>
          <w:rFonts w:ascii="Arial" w:hAnsi="Arial" w:cs="Arial"/>
          <w:sz w:val="20"/>
          <w:szCs w:val="20"/>
        </w:rPr>
        <w:br/>
      </w:r>
      <w:hyperlink r:id="rId7" w:history="1">
        <w:r>
          <w:rPr>
            <w:rStyle w:val="Hyperlink"/>
            <w:rFonts w:ascii="Arial" w:hAnsi="Arial" w:cs="Arial"/>
            <w:sz w:val="20"/>
            <w:szCs w:val="20"/>
          </w:rPr>
          <w:t>Compiling Into Executable - 2</w:t>
        </w:r>
      </w:hyperlink>
      <w:r>
        <w:rPr>
          <w:rFonts w:ascii="Arial" w:hAnsi="Arial" w:cs="Arial"/>
          <w:sz w:val="20"/>
          <w:szCs w:val="20"/>
        </w:rPr>
        <w:br/>
      </w:r>
      <w:hyperlink r:id="rId8" w:history="1">
        <w:r>
          <w:rPr>
            <w:rStyle w:val="Hyperlink"/>
            <w:rFonts w:ascii="Arial" w:hAnsi="Arial" w:cs="Arial"/>
            <w:sz w:val="20"/>
            <w:szCs w:val="20"/>
          </w:rPr>
          <w:t>Prevent Executable to Close</w:t>
        </w:r>
      </w:hyperlink>
    </w:p>
    <w:p w14:paraId="0A6DB33D" w14:textId="77777777" w:rsidR="00AE246C" w:rsidRDefault="00AE246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rstly, I will need to import random and string packages to use them in my project</w:t>
      </w:r>
    </w:p>
    <w:p w14:paraId="6BB67F95" w14:textId="77777777" w:rsidR="00AE246C" w:rsidRDefault="00AE246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8F8454B" wp14:editId="57870BB0">
            <wp:extent cx="4314825" cy="552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B7A8" w14:textId="77777777" w:rsidR="00182D2D" w:rsidRDefault="00AE246C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ext, I will print a welcome message and ask the user to enter the preferred length of the password. The preferred length of the password will require the user to input </w:t>
      </w:r>
      <w:r w:rsidR="00182D2D">
        <w:rPr>
          <w:rFonts w:ascii="Arial" w:hAnsi="Arial" w:cs="Arial"/>
          <w:sz w:val="20"/>
          <w:szCs w:val="20"/>
        </w:rPr>
        <w:t>an integer.</w:t>
      </w:r>
    </w:p>
    <w:p w14:paraId="7D617844" w14:textId="77777777" w:rsidR="00182D2D" w:rsidRDefault="00182D2D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0DDEFE9E" wp14:editId="740A1E61">
            <wp:extent cx="5731510" cy="441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03738" w14:textId="0FFECCD3" w:rsidR="00182D2D" w:rsidRDefault="00182D2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ext, I will declare the various data used for the password which includes lowercase, uppercase, numbers and symbols as a variable as shown below. I will then create a new variable “all” to combine all the variables I have declare</w:t>
      </w:r>
      <w:r w:rsidR="00C33A17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. </w:t>
      </w:r>
    </w:p>
    <w:p w14:paraId="029C2F28" w14:textId="06E3E336" w:rsidR="003256AA" w:rsidRDefault="00182D2D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5E19E343" wp14:editId="7166A01F">
            <wp:extent cx="5731510" cy="1628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5144" w14:textId="5ECD3CA3" w:rsidR="003256AA" w:rsidRDefault="003256A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most accounts require the password to hit a certain length, I created a bool variable that checks the length and assigned it as false</w:t>
      </w:r>
    </w:p>
    <w:p w14:paraId="1BBD57B3" w14:textId="3CC9C143" w:rsidR="003256AA" w:rsidRDefault="003256AA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14B07ABF" wp14:editId="5AE70A1C">
            <wp:extent cx="5731510" cy="3987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5DE" w14:textId="4A8C2F0D" w:rsidR="003256AA" w:rsidRDefault="003256A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f false, it will ask user for the input of their desired length of password they want to generate. If the length is 8 or below, the user will receive an error message. If the length is more than 8, the user will receive a compliment and the bool variable will be set to true.</w:t>
      </w:r>
    </w:p>
    <w:p w14:paraId="17D621F0" w14:textId="7EF5D093" w:rsidR="003256AA" w:rsidRDefault="003256AA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0424C6E3" wp14:editId="1EDEE0D9">
            <wp:extent cx="5731510" cy="16027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21DB" w14:textId="18A9BCE8" w:rsidR="003256AA" w:rsidRPr="003256AA" w:rsidRDefault="003256AA">
      <w:pPr>
        <w:rPr>
          <w:noProof/>
        </w:rPr>
      </w:pPr>
      <w:r>
        <w:rPr>
          <w:rFonts w:ascii="Arial" w:hAnsi="Arial" w:cs="Arial"/>
          <w:sz w:val="20"/>
          <w:szCs w:val="20"/>
        </w:rPr>
        <w:lastRenderedPageBreak/>
        <w:t xml:space="preserve">While true, I </w:t>
      </w:r>
      <w:r>
        <w:rPr>
          <w:rFonts w:ascii="Arial" w:hAnsi="Arial" w:cs="Arial"/>
          <w:sz w:val="20"/>
          <w:szCs w:val="20"/>
        </w:rPr>
        <w:t>will create a temporary variable with the random module to generate the password. The random module will consist of 2 parameters, the combined data and the length of the password.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s the password generated will be in the form of a string by default, I will use the join method to combine it in to a single string as shown below. Finally, I add the</w:t>
      </w:r>
      <w:r>
        <w:rPr>
          <w:noProof/>
        </w:rPr>
        <w:t xml:space="preserve"> input function to receive an input from the user to close the executable file.</w:t>
      </w:r>
    </w:p>
    <w:p w14:paraId="56D91016" w14:textId="55A82785" w:rsidR="003256AA" w:rsidRPr="00BB466E" w:rsidRDefault="003256AA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F00FA33" wp14:editId="09FEFF0B">
            <wp:extent cx="5731510" cy="17265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56AA" w:rsidRPr="00BB46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jA0NjU2NDEwMDRT0lEKTi0uzszPAykwqgUA7lIbriwAAAA="/>
  </w:docVars>
  <w:rsids>
    <w:rsidRoot w:val="009C4D0E"/>
    <w:rsid w:val="00182D2D"/>
    <w:rsid w:val="00215D86"/>
    <w:rsid w:val="003256AA"/>
    <w:rsid w:val="00586F56"/>
    <w:rsid w:val="00851A9C"/>
    <w:rsid w:val="009C4D0E"/>
    <w:rsid w:val="00AE246C"/>
    <w:rsid w:val="00BB466E"/>
    <w:rsid w:val="00C33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11FFB"/>
  <w15:chartTrackingRefBased/>
  <w15:docId w15:val="{D51DCDA7-C680-462C-8305-99E61CD6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BB466E"/>
  </w:style>
  <w:style w:type="character" w:customStyle="1" w:styleId="DateChar">
    <w:name w:val="Date Char"/>
    <w:basedOn w:val="DefaultParagraphFont"/>
    <w:link w:val="Date"/>
    <w:uiPriority w:val="99"/>
    <w:semiHidden/>
    <w:rsid w:val="00BB466E"/>
  </w:style>
  <w:style w:type="character" w:styleId="Hyperlink">
    <w:name w:val="Hyperlink"/>
    <w:basedOn w:val="DefaultParagraphFont"/>
    <w:uiPriority w:val="99"/>
    <w:unhideWhenUsed/>
    <w:rsid w:val="00BB46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6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56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3591807/how-can-i-stop-python-exe-from-closing-immediately-after-i-get-an-output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hyperlink" Target="https://stackoverflow.com/questions/63681770/getting-error-when-using-pynput-with-pyinstaller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qNvkAfTvIc&amp;ab_channel=CodePalace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medium.com/analytics-vidhya/create-a-random-password-generator-using-python-2fea485e9da9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hyperlink" Target="https://www.youtube.com/watch?v=AjiGVu2xbx8&amp;ab_channel=AyushiRawat" TargetMode="Externa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 hui zong</dc:creator>
  <cp:keywords/>
  <dc:description/>
  <cp:lastModifiedBy>neo hui zong</cp:lastModifiedBy>
  <cp:revision>5</cp:revision>
  <dcterms:created xsi:type="dcterms:W3CDTF">2022-06-15T03:42:00Z</dcterms:created>
  <dcterms:modified xsi:type="dcterms:W3CDTF">2022-09-26T04:12:00Z</dcterms:modified>
</cp:coreProperties>
</file>